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2CBF" w:rsidRPr="008B1F33" w:rsidRDefault="00482CBF" w:rsidP="008B1F33">
      <w:pPr>
        <w:pStyle w:val="a3"/>
        <w:spacing w:before="0" w:beforeAutospacing="0" w:after="0" w:afterAutospacing="0"/>
        <w:jc w:val="center"/>
      </w:pPr>
      <w:bookmarkStart w:id="0" w:name="_GoBack"/>
      <w:bookmarkEnd w:id="0"/>
      <w:r w:rsidRPr="008B1F33">
        <w:t>Регистрационная форма участника конференции</w:t>
      </w:r>
    </w:p>
    <w:p w:rsidR="00F77958" w:rsidRPr="008B1F33" w:rsidRDefault="00F77958" w:rsidP="008B1F33">
      <w:pPr>
        <w:pStyle w:val="a3"/>
        <w:spacing w:before="0" w:beforeAutospacing="0" w:after="0" w:afterAutospacing="0"/>
        <w:jc w:val="center"/>
        <w:rPr>
          <w:b/>
        </w:rPr>
      </w:pPr>
      <w:r w:rsidRPr="008B1F33">
        <w:rPr>
          <w:b/>
        </w:rPr>
        <w:t>«Интегративная подготовка линейных инженеров</w:t>
      </w:r>
    </w:p>
    <w:p w:rsidR="00F77958" w:rsidRPr="008B1F33" w:rsidRDefault="00F77958" w:rsidP="008B1F33">
      <w:pPr>
        <w:pStyle w:val="a3"/>
        <w:spacing w:before="0" w:beforeAutospacing="0" w:after="0" w:afterAutospacing="0"/>
        <w:jc w:val="center"/>
        <w:rPr>
          <w:b/>
        </w:rPr>
      </w:pPr>
      <w:r w:rsidRPr="008B1F33">
        <w:rPr>
          <w:b/>
        </w:rPr>
        <w:t>для повышения производительности труда</w:t>
      </w:r>
    </w:p>
    <w:p w:rsidR="00D743FB" w:rsidRPr="008B1F33" w:rsidRDefault="00F77958" w:rsidP="008B1F33">
      <w:pPr>
        <w:pStyle w:val="a3"/>
        <w:spacing w:before="0" w:beforeAutospacing="0" w:after="0" w:afterAutospacing="0"/>
        <w:jc w:val="center"/>
        <w:rPr>
          <w:b/>
        </w:rPr>
      </w:pPr>
      <w:r w:rsidRPr="008B1F33">
        <w:rPr>
          <w:b/>
        </w:rPr>
        <w:t>предприятий нефтегазохими</w:t>
      </w:r>
      <w:r w:rsidR="00D743FB" w:rsidRPr="008B1F33">
        <w:rPr>
          <w:b/>
        </w:rPr>
        <w:t>ческой отрасли – Синергия-2018»</w:t>
      </w:r>
    </w:p>
    <w:p w:rsidR="00F77958" w:rsidRPr="008B1F33" w:rsidRDefault="00F77958" w:rsidP="008B1F33">
      <w:pPr>
        <w:pStyle w:val="a3"/>
        <w:spacing w:before="0" w:beforeAutospacing="0" w:after="0" w:afterAutospacing="0"/>
        <w:jc w:val="center"/>
        <w:rPr>
          <w:b/>
        </w:rPr>
      </w:pPr>
    </w:p>
    <w:p w:rsidR="00F77958" w:rsidRPr="008B1F33" w:rsidRDefault="00F77958" w:rsidP="008B1F33">
      <w:pPr>
        <w:pStyle w:val="a3"/>
        <w:spacing w:before="0" w:beforeAutospacing="0" w:after="0" w:afterAutospacing="0"/>
        <w:jc w:val="center"/>
        <w:rPr>
          <w:b/>
        </w:rPr>
      </w:pPr>
      <w:r w:rsidRPr="008B1F33">
        <w:t xml:space="preserve">Сессия </w:t>
      </w:r>
      <w:r w:rsidRPr="008B1F33">
        <w:rPr>
          <w:b/>
        </w:rPr>
        <w:t>«Интегративная подготовка инженеров»</w:t>
      </w:r>
    </w:p>
    <w:p w:rsidR="00482CBF" w:rsidRPr="008B1F33" w:rsidRDefault="00F77958" w:rsidP="008B1F33">
      <w:pPr>
        <w:pStyle w:val="a3"/>
        <w:spacing w:before="0" w:beforeAutospacing="0" w:after="0" w:afterAutospacing="0"/>
        <w:jc w:val="center"/>
      </w:pPr>
      <w:r w:rsidRPr="008B1F33">
        <w:t>5-6 июня 2018 года</w:t>
      </w:r>
    </w:p>
    <w:p w:rsidR="00F77958" w:rsidRPr="008B1F33" w:rsidRDefault="00F77958" w:rsidP="008B1F33">
      <w:pPr>
        <w:pStyle w:val="a3"/>
        <w:spacing w:before="0" w:beforeAutospacing="0" w:after="0" w:afterAutospacing="0"/>
        <w:jc w:val="center"/>
      </w:pPr>
      <w:r w:rsidRPr="008B1F33">
        <w:t>г. Томск</w:t>
      </w:r>
    </w:p>
    <w:p w:rsidR="008B1F33" w:rsidRPr="002253CE" w:rsidRDefault="008B1F33" w:rsidP="008B1F33">
      <w:pPr>
        <w:pStyle w:val="a3"/>
        <w:spacing w:before="0" w:beforeAutospacing="0" w:after="240" w:afterAutospacing="0"/>
        <w:jc w:val="right"/>
        <w:rPr>
          <w:b/>
          <w:i/>
        </w:rPr>
      </w:pPr>
      <w:r w:rsidRPr="002253CE">
        <w:rPr>
          <w:i/>
          <w:lang w:val="en-US"/>
        </w:rPr>
        <w:t xml:space="preserve">* </w:t>
      </w:r>
      <w:r w:rsidRPr="002253CE">
        <w:rPr>
          <w:i/>
        </w:rPr>
        <w:t>обязательные вопросы</w:t>
      </w:r>
    </w:p>
    <w:tbl>
      <w:tblPr>
        <w:tblW w:w="1018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20"/>
        <w:gridCol w:w="5363"/>
      </w:tblGrid>
      <w:tr w:rsidR="00482CBF" w:rsidRPr="008B1F33" w:rsidTr="008B1F33">
        <w:trPr>
          <w:trHeight w:val="395"/>
        </w:trPr>
        <w:tc>
          <w:tcPr>
            <w:tcW w:w="4820" w:type="dxa"/>
            <w:vAlign w:val="center"/>
          </w:tcPr>
          <w:p w:rsidR="00482CBF" w:rsidRP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>
              <w:t>Фамилия, Имя, О</w:t>
            </w:r>
            <w:r w:rsidR="00482CBF" w:rsidRPr="008B1F33">
              <w:t>тчество</w:t>
            </w:r>
            <w:r w:rsidRPr="008B1F33">
              <w:t xml:space="preserve"> </w:t>
            </w:r>
            <w:r w:rsidR="00482CBF" w:rsidRPr="008B1F33">
              <w:t>(полностью)</w:t>
            </w:r>
            <w:r>
              <w:t xml:space="preserve"> *</w:t>
            </w:r>
          </w:p>
        </w:tc>
        <w:tc>
          <w:tcPr>
            <w:tcW w:w="5363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</w:pPr>
          </w:p>
        </w:tc>
      </w:tr>
      <w:tr w:rsidR="00482CBF" w:rsidRPr="008B1F33" w:rsidTr="008B1F33">
        <w:trPr>
          <w:trHeight w:val="401"/>
        </w:trPr>
        <w:tc>
          <w:tcPr>
            <w:tcW w:w="4820" w:type="dxa"/>
            <w:vAlign w:val="center"/>
          </w:tcPr>
          <w:p w:rsidR="00482CBF" w:rsidRPr="008B1F33" w:rsidRDefault="00F77958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Ученая степень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F77958" w:rsidRPr="008B1F33" w:rsidTr="008B1F33">
        <w:trPr>
          <w:trHeight w:val="421"/>
        </w:trPr>
        <w:tc>
          <w:tcPr>
            <w:tcW w:w="4820" w:type="dxa"/>
            <w:vAlign w:val="center"/>
          </w:tcPr>
          <w:p w:rsidR="00F77958" w:rsidRPr="008B1F33" w:rsidRDefault="00F77958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Ученое звание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:rsidR="00F77958" w:rsidRPr="008B1F33" w:rsidRDefault="00F77958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:rsidTr="008B1F33">
        <w:trPr>
          <w:trHeight w:val="414"/>
        </w:trPr>
        <w:tc>
          <w:tcPr>
            <w:tcW w:w="4820" w:type="dxa"/>
            <w:vAlign w:val="center"/>
          </w:tcPr>
          <w:p w:rsidR="00275BAB" w:rsidRPr="008B1F33" w:rsidRDefault="00482CBF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Организация</w:t>
            </w:r>
            <w:r w:rsidR="008B1F33">
              <w:t xml:space="preserve"> </w:t>
            </w:r>
            <w:r w:rsidR="00F77958" w:rsidRPr="008B1F33">
              <w:t xml:space="preserve">(полное </w:t>
            </w:r>
            <w:r w:rsidR="00D743FB" w:rsidRPr="008B1F33">
              <w:t>наименование</w:t>
            </w:r>
            <w:r w:rsidR="00F77958" w:rsidRPr="008B1F33">
              <w:t>)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8B1F33" w:rsidRPr="008B1F33" w:rsidTr="008B1F33">
        <w:trPr>
          <w:trHeight w:val="405"/>
        </w:trPr>
        <w:tc>
          <w:tcPr>
            <w:tcW w:w="4820" w:type="dxa"/>
            <w:vAlign w:val="center"/>
          </w:tcPr>
          <w:p w:rsidR="008B1F33" w:rsidRP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Организация</w:t>
            </w:r>
            <w:r>
              <w:t xml:space="preserve"> </w:t>
            </w:r>
            <w:r w:rsidRPr="008B1F33">
              <w:t>(сокращенное наименование)</w:t>
            </w:r>
          </w:p>
        </w:tc>
        <w:tc>
          <w:tcPr>
            <w:tcW w:w="5363" w:type="dxa"/>
            <w:vAlign w:val="center"/>
          </w:tcPr>
          <w:p w:rsidR="008B1F33" w:rsidRPr="008B1F33" w:rsidRDefault="008B1F33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:rsidTr="008B1F33">
        <w:trPr>
          <w:trHeight w:val="425"/>
        </w:trPr>
        <w:tc>
          <w:tcPr>
            <w:tcW w:w="4820" w:type="dxa"/>
            <w:vAlign w:val="center"/>
          </w:tcPr>
          <w:p w:rsidR="00275BAB" w:rsidRPr="008B1F33" w:rsidRDefault="00482CBF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Должность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:rsidR="0046120F" w:rsidRPr="008B1F33" w:rsidRDefault="0046120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:rsidTr="008B1F33">
        <w:trPr>
          <w:trHeight w:val="417"/>
        </w:trPr>
        <w:tc>
          <w:tcPr>
            <w:tcW w:w="10183" w:type="dxa"/>
            <w:gridSpan w:val="2"/>
            <w:vAlign w:val="center"/>
          </w:tcPr>
          <w:p w:rsidR="00E703B2" w:rsidRPr="008B1F33" w:rsidRDefault="00482CBF" w:rsidP="008B1F33">
            <w:pPr>
              <w:pStyle w:val="a3"/>
              <w:spacing w:before="0" w:beforeAutospacing="0" w:after="0" w:afterAutospacing="0"/>
              <w:ind w:left="72"/>
              <w:jc w:val="center"/>
            </w:pPr>
            <w:r w:rsidRPr="008B1F33">
              <w:t>Контактная информация:</w:t>
            </w:r>
          </w:p>
        </w:tc>
      </w:tr>
      <w:tr w:rsidR="008B1F33" w:rsidRPr="008B1F33" w:rsidTr="008B1F33">
        <w:trPr>
          <w:trHeight w:val="410"/>
        </w:trPr>
        <w:tc>
          <w:tcPr>
            <w:tcW w:w="4820" w:type="dxa"/>
            <w:vAlign w:val="center"/>
          </w:tcPr>
          <w:p w:rsidR="008B1F33" w:rsidRP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Город</w:t>
            </w:r>
            <w:r>
              <w:t xml:space="preserve"> *</w:t>
            </w:r>
          </w:p>
        </w:tc>
        <w:tc>
          <w:tcPr>
            <w:tcW w:w="5363" w:type="dxa"/>
            <w:vAlign w:val="center"/>
          </w:tcPr>
          <w:p w:rsidR="008B1F33" w:rsidRPr="008B1F33" w:rsidRDefault="008B1F33" w:rsidP="008B1F33">
            <w:pPr>
              <w:pStyle w:val="a3"/>
              <w:spacing w:before="0" w:beforeAutospacing="0" w:after="0" w:afterAutospacing="0"/>
              <w:ind w:left="341" w:hanging="283"/>
              <w:rPr>
                <w:lang w:val="en-US"/>
              </w:rPr>
            </w:pPr>
          </w:p>
        </w:tc>
      </w:tr>
      <w:tr w:rsidR="00482CBF" w:rsidRPr="008B1F33" w:rsidTr="008B1F33">
        <w:trPr>
          <w:trHeight w:val="429"/>
        </w:trPr>
        <w:tc>
          <w:tcPr>
            <w:tcW w:w="4820" w:type="dxa"/>
            <w:vAlign w:val="center"/>
          </w:tcPr>
          <w:p w:rsidR="00482CBF" w:rsidRPr="008B1F33" w:rsidRDefault="00275BAB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Э</w:t>
            </w:r>
            <w:r w:rsidR="00482CBF" w:rsidRPr="008B1F33">
              <w:t>лектронная почта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  <w:rPr>
                <w:lang w:val="en-US"/>
              </w:rPr>
            </w:pPr>
          </w:p>
        </w:tc>
      </w:tr>
      <w:tr w:rsidR="00482CBF" w:rsidRPr="008B1F33" w:rsidTr="008B1F33">
        <w:trPr>
          <w:trHeight w:val="407"/>
        </w:trPr>
        <w:tc>
          <w:tcPr>
            <w:tcW w:w="4820" w:type="dxa"/>
            <w:vAlign w:val="center"/>
          </w:tcPr>
          <w:p w:rsidR="00482CBF" w:rsidRPr="008B1F33" w:rsidRDefault="00275BAB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К</w:t>
            </w:r>
            <w:r w:rsidR="00482CBF" w:rsidRPr="008B1F33">
              <w:t>од города</w:t>
            </w:r>
          </w:p>
        </w:tc>
        <w:tc>
          <w:tcPr>
            <w:tcW w:w="5363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:rsidTr="008B1F33">
        <w:trPr>
          <w:trHeight w:val="413"/>
        </w:trPr>
        <w:tc>
          <w:tcPr>
            <w:tcW w:w="4820" w:type="dxa"/>
            <w:vAlign w:val="center"/>
          </w:tcPr>
          <w:p w:rsidR="00482CBF" w:rsidRPr="008B1F33" w:rsidRDefault="00275BAB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Р</w:t>
            </w:r>
            <w:r w:rsidR="00482CBF" w:rsidRPr="008B1F33">
              <w:t>абочий телефон, факс</w:t>
            </w:r>
          </w:p>
        </w:tc>
        <w:tc>
          <w:tcPr>
            <w:tcW w:w="5363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:rsidTr="008B1F33">
        <w:trPr>
          <w:trHeight w:val="406"/>
        </w:trPr>
        <w:tc>
          <w:tcPr>
            <w:tcW w:w="4820" w:type="dxa"/>
            <w:vAlign w:val="center"/>
          </w:tcPr>
          <w:p w:rsidR="00482CBF" w:rsidRPr="008B1F33" w:rsidRDefault="00275BAB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М</w:t>
            </w:r>
            <w:r w:rsidR="008B1F33" w:rsidRPr="008B1F33">
              <w:t>обильный телефон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:rsidTr="008B1F33">
        <w:trPr>
          <w:trHeight w:val="850"/>
        </w:trPr>
        <w:tc>
          <w:tcPr>
            <w:tcW w:w="4820" w:type="dxa"/>
            <w:vAlign w:val="center"/>
          </w:tcPr>
          <w:p w:rsidR="00482CBF" w:rsidRDefault="00482CBF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Форма участия в конференции</w:t>
            </w:r>
            <w:r w:rsidR="008B1F33">
              <w:t xml:space="preserve"> *</w:t>
            </w:r>
          </w:p>
          <w:p w:rsidR="008B1F33" w:rsidRP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>
              <w:t>(отметить нужное)</w:t>
            </w:r>
          </w:p>
        </w:tc>
        <w:tc>
          <w:tcPr>
            <w:tcW w:w="5363" w:type="dxa"/>
            <w:vAlign w:val="center"/>
          </w:tcPr>
          <w:p w:rsidR="008B1F33" w:rsidRPr="008B1F33" w:rsidRDefault="008B1F33" w:rsidP="008B1F33">
            <w:pPr>
              <w:pStyle w:val="a3"/>
              <w:numPr>
                <w:ilvl w:val="0"/>
                <w:numId w:val="2"/>
              </w:numPr>
              <w:spacing w:before="0" w:beforeAutospacing="0" w:after="0" w:afterAutospacing="0"/>
              <w:ind w:left="341" w:hanging="283"/>
            </w:pPr>
            <w:r w:rsidRPr="008B1F33">
              <w:t>Доклад (по согласованию с оргкомитетом)</w:t>
            </w:r>
          </w:p>
          <w:p w:rsidR="008B1F33" w:rsidRPr="008B1F33" w:rsidRDefault="008B1F33" w:rsidP="008B1F33">
            <w:pPr>
              <w:pStyle w:val="a3"/>
              <w:numPr>
                <w:ilvl w:val="0"/>
                <w:numId w:val="2"/>
              </w:numPr>
              <w:spacing w:before="0" w:beforeAutospacing="0" w:after="0" w:afterAutospacing="0"/>
              <w:ind w:left="341" w:hanging="283"/>
            </w:pPr>
            <w:r w:rsidRPr="008B1F33">
              <w:t>Постер (по согласованию с оргкомитетом)</w:t>
            </w:r>
          </w:p>
          <w:p w:rsidR="00482CBF" w:rsidRPr="008B1F33" w:rsidRDefault="008B1F33" w:rsidP="008B1F33">
            <w:pPr>
              <w:pStyle w:val="a3"/>
              <w:numPr>
                <w:ilvl w:val="0"/>
                <w:numId w:val="2"/>
              </w:numPr>
              <w:spacing w:before="0" w:beforeAutospacing="0" w:after="0" w:afterAutospacing="0"/>
              <w:ind w:left="341" w:hanging="283"/>
            </w:pPr>
            <w:r w:rsidRPr="008B1F33">
              <w:t>Без доклада</w:t>
            </w:r>
          </w:p>
        </w:tc>
      </w:tr>
      <w:tr w:rsidR="00482CBF" w:rsidRPr="008B1F33" w:rsidTr="008B1F33">
        <w:trPr>
          <w:trHeight w:val="381"/>
        </w:trPr>
        <w:tc>
          <w:tcPr>
            <w:tcW w:w="4820" w:type="dxa"/>
            <w:vAlign w:val="center"/>
          </w:tcPr>
          <w:p w:rsidR="00D743FB" w:rsidRPr="008B1F33" w:rsidRDefault="00482CBF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Название доклада</w:t>
            </w:r>
          </w:p>
        </w:tc>
        <w:tc>
          <w:tcPr>
            <w:tcW w:w="5363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:rsidTr="008B1F33">
        <w:trPr>
          <w:trHeight w:val="429"/>
        </w:trPr>
        <w:tc>
          <w:tcPr>
            <w:tcW w:w="4820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Название статьи</w:t>
            </w:r>
          </w:p>
        </w:tc>
        <w:tc>
          <w:tcPr>
            <w:tcW w:w="5363" w:type="dxa"/>
            <w:vAlign w:val="center"/>
          </w:tcPr>
          <w:p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8B1F33" w:rsidRPr="008B1F33" w:rsidTr="008B1F33">
        <w:trPr>
          <w:trHeight w:val="832"/>
        </w:trPr>
        <w:tc>
          <w:tcPr>
            <w:tcW w:w="4820" w:type="dxa"/>
            <w:vAlign w:val="center"/>
          </w:tcPr>
          <w:p w:rsid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Очное присутствие</w:t>
            </w:r>
            <w:r>
              <w:t xml:space="preserve"> *</w:t>
            </w:r>
          </w:p>
          <w:p w:rsidR="008B1F33" w:rsidRP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>
              <w:t>(отметить нужное)</w:t>
            </w:r>
          </w:p>
        </w:tc>
        <w:tc>
          <w:tcPr>
            <w:tcW w:w="5363" w:type="dxa"/>
            <w:vAlign w:val="center"/>
          </w:tcPr>
          <w:p w:rsidR="008B1F33" w:rsidRPr="008B1F33" w:rsidRDefault="008B1F33" w:rsidP="008B1F33">
            <w:pPr>
              <w:pStyle w:val="a3"/>
              <w:numPr>
                <w:ilvl w:val="0"/>
                <w:numId w:val="3"/>
              </w:numPr>
              <w:spacing w:before="0" w:beforeAutospacing="0" w:after="0" w:afterAutospacing="0"/>
              <w:ind w:left="341" w:hanging="283"/>
            </w:pPr>
            <w:r w:rsidRPr="008B1F33">
              <w:t>5 июня</w:t>
            </w:r>
          </w:p>
          <w:p w:rsidR="008B1F33" w:rsidRPr="008B1F33" w:rsidRDefault="008B1F33" w:rsidP="008B1F33">
            <w:pPr>
              <w:pStyle w:val="a3"/>
              <w:numPr>
                <w:ilvl w:val="0"/>
                <w:numId w:val="3"/>
              </w:numPr>
              <w:spacing w:before="0" w:beforeAutospacing="0" w:after="0" w:afterAutospacing="0"/>
              <w:ind w:left="341" w:hanging="283"/>
            </w:pPr>
            <w:r w:rsidRPr="008B1F33">
              <w:t>6 июня</w:t>
            </w:r>
          </w:p>
          <w:p w:rsidR="008B1F33" w:rsidRPr="008B1F33" w:rsidRDefault="008B1F33" w:rsidP="008B1F33">
            <w:pPr>
              <w:pStyle w:val="a3"/>
              <w:numPr>
                <w:ilvl w:val="0"/>
                <w:numId w:val="3"/>
              </w:numPr>
              <w:spacing w:before="0" w:beforeAutospacing="0" w:after="0" w:afterAutospacing="0"/>
              <w:ind w:left="341" w:hanging="283"/>
            </w:pPr>
            <w:r w:rsidRPr="008B1F33">
              <w:t>5-6 июня</w:t>
            </w:r>
          </w:p>
        </w:tc>
      </w:tr>
      <w:tr w:rsidR="008B1F33" w:rsidRPr="008B1F33" w:rsidTr="008B1F33">
        <w:trPr>
          <w:trHeight w:val="679"/>
        </w:trPr>
        <w:tc>
          <w:tcPr>
            <w:tcW w:w="4820" w:type="dxa"/>
            <w:vAlign w:val="center"/>
          </w:tcPr>
          <w:p w:rsid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Необходимость бронирования гостиницы</w:t>
            </w:r>
          </w:p>
          <w:p w:rsidR="008B1F33" w:rsidRP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>
              <w:t>(отметить нужное)</w:t>
            </w:r>
          </w:p>
        </w:tc>
        <w:tc>
          <w:tcPr>
            <w:tcW w:w="5363" w:type="dxa"/>
            <w:vAlign w:val="center"/>
          </w:tcPr>
          <w:p w:rsidR="008B1F33" w:rsidRPr="008B1F33" w:rsidRDefault="008B1F33" w:rsidP="008B1F33">
            <w:pPr>
              <w:pStyle w:val="a3"/>
              <w:numPr>
                <w:ilvl w:val="0"/>
                <w:numId w:val="3"/>
              </w:numPr>
              <w:spacing w:before="0" w:beforeAutospacing="0" w:after="0" w:afterAutospacing="0"/>
              <w:ind w:left="341" w:hanging="283"/>
            </w:pPr>
            <w:r w:rsidRPr="008B1F33">
              <w:t>Да</w:t>
            </w:r>
          </w:p>
          <w:p w:rsidR="008B1F33" w:rsidRPr="008B1F33" w:rsidRDefault="008B1F33" w:rsidP="008B1F33">
            <w:pPr>
              <w:pStyle w:val="a3"/>
              <w:numPr>
                <w:ilvl w:val="0"/>
                <w:numId w:val="3"/>
              </w:numPr>
              <w:spacing w:before="0" w:beforeAutospacing="0" w:after="0" w:afterAutospacing="0"/>
              <w:ind w:left="341" w:hanging="283"/>
            </w:pPr>
            <w:r w:rsidRPr="008B1F33">
              <w:t>Нет</w:t>
            </w:r>
          </w:p>
        </w:tc>
      </w:tr>
    </w:tbl>
    <w:p w:rsidR="00F77958" w:rsidRPr="008B1F33" w:rsidRDefault="00F77958" w:rsidP="008B1F33">
      <w:pPr>
        <w:autoSpaceDE w:val="0"/>
        <w:autoSpaceDN w:val="0"/>
        <w:adjustRightInd w:val="0"/>
        <w:ind w:left="142"/>
        <w:jc w:val="both"/>
      </w:pPr>
    </w:p>
    <w:p w:rsidR="007F08B1" w:rsidRPr="00310C47" w:rsidRDefault="00310C47" w:rsidP="008B1F33">
      <w:pPr>
        <w:autoSpaceDE w:val="0"/>
        <w:autoSpaceDN w:val="0"/>
        <w:adjustRightInd w:val="0"/>
        <w:ind w:left="142"/>
        <w:jc w:val="both"/>
      </w:pPr>
      <w:r w:rsidRPr="00310C47">
        <w:t>Заполненную форму просьба направлять по адресу: ac@ac.raee.ru</w:t>
      </w:r>
      <w:r>
        <w:t>.</w:t>
      </w:r>
    </w:p>
    <w:p w:rsidR="00310C47" w:rsidRPr="008B1F33" w:rsidRDefault="00310C47" w:rsidP="008B1F33">
      <w:pPr>
        <w:autoSpaceDE w:val="0"/>
        <w:autoSpaceDN w:val="0"/>
        <w:adjustRightInd w:val="0"/>
        <w:ind w:left="142"/>
        <w:jc w:val="both"/>
        <w:rPr>
          <w:u w:val="single"/>
        </w:rPr>
      </w:pPr>
    </w:p>
    <w:p w:rsidR="00F77958" w:rsidRPr="008B1F33" w:rsidRDefault="00F77958" w:rsidP="008B1F33">
      <w:pPr>
        <w:autoSpaceDE w:val="0"/>
        <w:autoSpaceDN w:val="0"/>
        <w:adjustRightInd w:val="0"/>
        <w:ind w:left="142"/>
        <w:jc w:val="both"/>
        <w:rPr>
          <w:b/>
          <w:u w:val="single"/>
        </w:rPr>
      </w:pPr>
      <w:r w:rsidRPr="008B1F33">
        <w:rPr>
          <w:b/>
          <w:u w:val="single"/>
        </w:rPr>
        <w:t>Контактные данные:</w:t>
      </w:r>
    </w:p>
    <w:p w:rsidR="00F77958" w:rsidRPr="008B1F33" w:rsidRDefault="00F77958" w:rsidP="008B1F33">
      <w:pPr>
        <w:autoSpaceDE w:val="0"/>
        <w:autoSpaceDN w:val="0"/>
        <w:adjustRightInd w:val="0"/>
        <w:ind w:left="142"/>
        <w:jc w:val="both"/>
      </w:pPr>
      <w:r w:rsidRPr="008B1F33">
        <w:t>Яткина Елена Юрьевна,</w:t>
      </w:r>
    </w:p>
    <w:p w:rsidR="00F77958" w:rsidRPr="008B1F33" w:rsidRDefault="00F77958" w:rsidP="008B1F33">
      <w:pPr>
        <w:autoSpaceDE w:val="0"/>
        <w:autoSpaceDN w:val="0"/>
        <w:adjustRightInd w:val="0"/>
        <w:ind w:left="142"/>
        <w:jc w:val="both"/>
        <w:rPr>
          <w:lang w:val="en-US"/>
        </w:rPr>
      </w:pPr>
      <w:r w:rsidRPr="008B1F33">
        <w:t>Р</w:t>
      </w:r>
      <w:r w:rsidRPr="008B1F33">
        <w:rPr>
          <w:lang w:val="en-US"/>
        </w:rPr>
        <w:t>.</w:t>
      </w:r>
      <w:r w:rsidRPr="008B1F33">
        <w:t>т</w:t>
      </w:r>
      <w:r w:rsidRPr="008B1F33">
        <w:rPr>
          <w:lang w:val="en-US"/>
        </w:rPr>
        <w:t>.: +7 (3822) 60-62-78,</w:t>
      </w:r>
    </w:p>
    <w:p w:rsidR="00F77958" w:rsidRPr="008B1F33" w:rsidRDefault="00F77958" w:rsidP="008B1F33">
      <w:pPr>
        <w:autoSpaceDE w:val="0"/>
        <w:autoSpaceDN w:val="0"/>
        <w:adjustRightInd w:val="0"/>
        <w:ind w:left="142"/>
        <w:jc w:val="both"/>
        <w:rPr>
          <w:lang w:val="en-US"/>
        </w:rPr>
      </w:pPr>
      <w:r w:rsidRPr="008B1F33">
        <w:t>М</w:t>
      </w:r>
      <w:r w:rsidRPr="008B1F33">
        <w:rPr>
          <w:lang w:val="en-US"/>
        </w:rPr>
        <w:t>.</w:t>
      </w:r>
      <w:r w:rsidRPr="008B1F33">
        <w:t>т</w:t>
      </w:r>
      <w:r w:rsidRPr="008B1F33">
        <w:rPr>
          <w:lang w:val="en-US"/>
        </w:rPr>
        <w:t>.: +7-905-991-59-30</w:t>
      </w:r>
    </w:p>
    <w:p w:rsidR="00F77958" w:rsidRPr="008B1F33" w:rsidRDefault="007F08B1" w:rsidP="008B1F33">
      <w:pPr>
        <w:autoSpaceDE w:val="0"/>
        <w:autoSpaceDN w:val="0"/>
        <w:adjustRightInd w:val="0"/>
        <w:ind w:left="142"/>
        <w:jc w:val="both"/>
        <w:rPr>
          <w:lang w:val="en-US"/>
        </w:rPr>
      </w:pPr>
      <w:r w:rsidRPr="008B1F33">
        <w:rPr>
          <w:lang w:val="en-US"/>
        </w:rPr>
        <w:t>E</w:t>
      </w:r>
      <w:r w:rsidR="00F77958" w:rsidRPr="008B1F33">
        <w:rPr>
          <w:lang w:val="en-US"/>
        </w:rPr>
        <w:t>-mail: ac@ac.raee.ru, fmt@tpu.ru</w:t>
      </w:r>
    </w:p>
    <w:sectPr w:rsidR="00F77958" w:rsidRPr="008B1F33" w:rsidSect="00F77958"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AD3A5E"/>
    <w:multiLevelType w:val="hybridMultilevel"/>
    <w:tmpl w:val="BEF0A254"/>
    <w:lvl w:ilvl="0" w:tplc="041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>
    <w:nsid w:val="3E74381A"/>
    <w:multiLevelType w:val="hybridMultilevel"/>
    <w:tmpl w:val="00202FD8"/>
    <w:lvl w:ilvl="0" w:tplc="F8E02C8C">
      <w:start w:val="1"/>
      <w:numFmt w:val="bullet"/>
      <w:lvlText w:val=""/>
      <w:lvlJc w:val="left"/>
      <w:pPr>
        <w:ind w:left="7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>
    <w:nsid w:val="65C46021"/>
    <w:multiLevelType w:val="hybridMultilevel"/>
    <w:tmpl w:val="15FA9D6E"/>
    <w:lvl w:ilvl="0" w:tplc="F8E02C8C">
      <w:start w:val="1"/>
      <w:numFmt w:val="bullet"/>
      <w:lvlText w:val=""/>
      <w:lvlJc w:val="left"/>
      <w:pPr>
        <w:ind w:left="7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jczsjQzNDE3N7RQ0lEKTi0uzszPAykwrQUA1QSF7ywAAAA="/>
  </w:docVars>
  <w:rsids>
    <w:rsidRoot w:val="00482CBF"/>
    <w:rsid w:val="000A7D23"/>
    <w:rsid w:val="001E1949"/>
    <w:rsid w:val="002253CE"/>
    <w:rsid w:val="00275BAB"/>
    <w:rsid w:val="00310C47"/>
    <w:rsid w:val="003A0EEA"/>
    <w:rsid w:val="00410F80"/>
    <w:rsid w:val="0046120F"/>
    <w:rsid w:val="00482CBF"/>
    <w:rsid w:val="00615BE2"/>
    <w:rsid w:val="00627814"/>
    <w:rsid w:val="00677DD2"/>
    <w:rsid w:val="007F08B1"/>
    <w:rsid w:val="007F2133"/>
    <w:rsid w:val="00846C65"/>
    <w:rsid w:val="008620FD"/>
    <w:rsid w:val="008B1F33"/>
    <w:rsid w:val="008C452D"/>
    <w:rsid w:val="009D7C87"/>
    <w:rsid w:val="00B31316"/>
    <w:rsid w:val="00D743FB"/>
    <w:rsid w:val="00E703B2"/>
    <w:rsid w:val="00E96B6C"/>
    <w:rsid w:val="00F260EA"/>
    <w:rsid w:val="00F77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82CBF"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Normal (Web)"/>
    <w:basedOn w:val="a"/>
    <w:rsid w:val="00482CBF"/>
    <w:pPr>
      <w:spacing w:before="100" w:beforeAutospacing="1" w:after="100" w:afterAutospacing="1"/>
    </w:pPr>
  </w:style>
  <w:style w:type="character" w:styleId="a4">
    <w:name w:val="Hyperlink"/>
    <w:rsid w:val="0046120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82CBF"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Normal (Web)"/>
    <w:basedOn w:val="a"/>
    <w:rsid w:val="00482CBF"/>
    <w:pPr>
      <w:spacing w:before="100" w:beforeAutospacing="1" w:after="100" w:afterAutospacing="1"/>
    </w:pPr>
  </w:style>
  <w:style w:type="character" w:styleId="a4">
    <w:name w:val="Hyperlink"/>
    <w:rsid w:val="004612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гистрационная форма участника конференции</vt:lpstr>
    </vt:vector>
  </TitlesOfParts>
  <Company/>
  <LinksUpToDate>false</LinksUpToDate>
  <CharactersWithSpaces>1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истрационная форма участника конференции</dc:title>
  <dc:creator>User</dc:creator>
  <cp:lastModifiedBy>Damir T. Valiev</cp:lastModifiedBy>
  <cp:revision>2</cp:revision>
  <dcterms:created xsi:type="dcterms:W3CDTF">2018-05-11T09:58:00Z</dcterms:created>
  <dcterms:modified xsi:type="dcterms:W3CDTF">2018-05-11T09:58:00Z</dcterms:modified>
</cp:coreProperties>
</file>